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2EE5ED" w14:textId="52F61AFD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 w:rsidR="009523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број</w:t>
      </w:r>
      <w:r w:rsidR="000C210F" w:rsidRPr="000C210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/>
        </w:rPr>
        <w:t xml:space="preserve"> 004377989 2025 06706 003 000 060 107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0C210F" w:rsidRPr="000C210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/>
        </w:rPr>
        <w:t>31.10.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5. године о измени и допуни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bookmarkStart w:id="0" w:name="_Hlk143082013"/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bookmarkEnd w:id="0"/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за учешће привредних субјеката у спровођењу мера енергетске санације породичних кућа и станова на територији општине </w:t>
      </w:r>
      <w:r w:rsidR="00B95EA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жег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бјављеног 12.09.2023. године </w:t>
      </w:r>
      <w:r w:rsidR="00C6543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(у даљем тексту: 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длука</w:t>
      </w:r>
      <w:r w:rsidR="00C6543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</w:t>
      </w:r>
      <w:r w:rsidR="0099465E" w:rsidRPr="009946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9946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б</w:t>
      </w:r>
      <w:r w:rsidR="0099465E" w:rsidRPr="009946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рој</w:t>
      </w:r>
      <w:r w:rsidR="00826E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004303260 2025 06706 004 000 000 001</w:t>
      </w:r>
      <w:r w:rsidR="0099465E" w:rsidRPr="009946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</w:t>
      </w:r>
      <w:r w:rsidR="00826E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4.10</w:t>
      </w:r>
      <w:r w:rsidR="0099465E" w:rsidRPr="009946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202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="0099465E" w:rsidRPr="009946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(у даљем тексту: Правилник), општина </w:t>
      </w:r>
      <w:r w:rsidR="009946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жег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</w:t>
      </w:r>
      <w:r w:rsidR="000C210F" w:rsidRPr="000C210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/>
        </w:rPr>
        <w:t xml:space="preserve"> 31.10</w:t>
      </w:r>
      <w:r w:rsidR="007245A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</w:t>
      </w:r>
      <w:r w:rsidR="00C6543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бјављује измењен и допуњен</w:t>
      </w:r>
    </w:p>
    <w:p w14:paraId="7637AF4D" w14:textId="0B3695D0" w:rsidR="0052478F" w:rsidRPr="00E64009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3" w:name="_Hlk136516112"/>
    </w:p>
    <w:bookmarkEnd w:id="3"/>
    <w:p w14:paraId="602AD3D2" w14:textId="77777777" w:rsidR="00722564" w:rsidRPr="00857913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43D4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Ј</w:t>
      </w:r>
      <w:r w:rsidRPr="00E6400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АВНИ </w:t>
      </w:r>
      <w:r w:rsidR="273BFBBC" w:rsidRPr="00E64009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ЗИВ</w:t>
      </w:r>
    </w:p>
    <w:p w14:paraId="1E58EF26" w14:textId="46596AC7" w:rsidR="001D1DDE" w:rsidRPr="00E64009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45760716" w14:textId="50497070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4" w:name="_Hlk70969037"/>
      <w:bookmarkStart w:id="5" w:name="_Hlk14308204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4"/>
      <w:r w:rsidR="00235151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жега</w:t>
      </w:r>
      <w:bookmarkEnd w:id="5"/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333E2AC2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породичних кућа и станова на територији општине </w:t>
      </w:r>
      <w:r w:rsidR="00CE3374">
        <w:rPr>
          <w:rFonts w:ascii="Times New Roman" w:eastAsia="Times New Roman" w:hAnsi="Times New Roman" w:cs="Times New Roman"/>
          <w:sz w:val="24"/>
          <w:szCs w:val="24"/>
          <w:lang w:val="sr-Cyrl-RS"/>
        </w:rPr>
        <w:t>Пожега</w:t>
      </w:r>
      <w:r w:rsidR="000E3A6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A07439">
        <w:rPr>
          <w:rFonts w:ascii="Times New Roman" w:eastAsia="Times New Roman" w:hAnsi="Times New Roman" w:cs="Times New Roman"/>
          <w:sz w:val="24"/>
          <w:szCs w:val="24"/>
          <w:lang w:val="sr-Cyrl-RS"/>
        </w:rPr>
        <w:t>Пожег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општина </w:t>
      </w:r>
      <w:r w:rsidR="00F06BA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жег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3. годину могу набавити добра или услуге искључиво од привредних субјеката изабраних путем овог </w:t>
      </w:r>
      <w:r w:rsidR="00CE5E41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048906E7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37101B">
        <w:rPr>
          <w:rFonts w:ascii="Times New Roman" w:eastAsia="Times New Roman" w:hAnsi="Times New Roman" w:cs="Times New Roman"/>
          <w:sz w:val="24"/>
          <w:szCs w:val="24"/>
          <w:lang w:val="sr-Cyrl-RS"/>
        </w:rPr>
        <w:t>Пожега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2FB124A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00CE5E41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09014A44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</w:t>
      </w:r>
    </w:p>
    <w:p w14:paraId="2148B9F1" w14:textId="77777777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E64009">
        <w:rPr>
          <w:rFonts w:ascii="Times New Roman" w:eastAsia="Calibri" w:hAnsi="Times New Roman" w:cs="Times New Roman"/>
          <w:sz w:val="24"/>
          <w:szCs w:val="24"/>
          <w:lang w:val="ru-RU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E64009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E64009">
        <w:rPr>
          <w:rFonts w:ascii="Times New Roman" w:eastAsia="Calibri" w:hAnsi="Times New Roman" w:cs="Times New Roman"/>
          <w:sz w:val="24"/>
          <w:szCs w:val="24"/>
          <w:lang w:val="ru-RU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E64009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2643B869" w14:textId="15EA0759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lastRenderedPageBreak/>
        <w:t xml:space="preserve">2) </w:t>
      </w:r>
      <w:r w:rsidR="00D41C1D" w:rsidRPr="006F7B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Набавка и</w:t>
      </w:r>
      <w:r w:rsidR="00D41C1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</w:t>
      </w:r>
      <w:r w:rsidR="007C198A" w:rsidRPr="00A30D1E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остављања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6AFE1A1C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4D55EC72"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4CEC05F3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5A2DD4" w:rsidRPr="005D50E8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Набавка и</w:t>
      </w:r>
      <w:r w:rsidR="005A2DD4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6D7011E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690ACB24"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09A5A716" w:rsidR="00C62741" w:rsidRPr="00F31FF5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</w:t>
      </w:r>
      <w:r w:rsidR="00353707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остојећег грејача простора (котао или пећ) ефикаснијим </w:t>
      </w:r>
    </w:p>
    <w:p w14:paraId="6BCED8C9" w14:textId="79E643DC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65554129"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6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6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F31FF5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721F7C5B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3D3A7D0E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4CC67B22"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0973004" w14:textId="77777777"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106FB828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</w:t>
      </w:r>
    </w:p>
    <w:p w14:paraId="46AF1E5C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7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2EFDC9DE"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8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састоји од (</w:t>
      </w:r>
      <w:r w:rsidR="00191EF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) уградње електронски регулисаних циркулаторних пумпи, (</w:t>
      </w:r>
      <w:r w:rsidR="00191EF8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) замене и изолације цевне мреже, (</w:t>
      </w:r>
      <w:r w:rsidR="00191EF8">
        <w:rPr>
          <w:rFonts w:ascii="Times New Roman" w:hAnsi="Times New Roman" w:cs="Times New Roman"/>
          <w:sz w:val="24"/>
          <w:szCs w:val="24"/>
          <w:lang w:val="en-US"/>
        </w:rPr>
        <w:t>III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) замене радијатора укључујући термостатске вентиле, (</w:t>
      </w:r>
      <w:r w:rsidR="00191EF8">
        <w:rPr>
          <w:rFonts w:ascii="Times New Roman" w:hAnsi="Times New Roman" w:cs="Times New Roman"/>
          <w:sz w:val="24"/>
          <w:szCs w:val="24"/>
          <w:lang w:val="en-US"/>
        </w:rPr>
        <w:t>IV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) опремање система грејања регулацијом и контролним уређајима (балансних вентила, разделника, регулатора протока) и, (</w:t>
      </w:r>
      <w:r w:rsidR="00191EF8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) уређаја за мерење топлоте, као што су калориметри. 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410DE6E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8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E70E67E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</w:t>
      </w:r>
      <w:r w:rsidR="00F23817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</w:t>
      </w:r>
      <w:r w:rsidR="00F23817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58F2CF67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21B1414E" w:rsidR="04A401B4" w:rsidRPr="00D06EB5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бласт енергетске ефикасности у </w:t>
      </w:r>
      <w:r w:rsidRPr="00722556">
        <w:rPr>
          <w:rFonts w:ascii="Times New Roman" w:eastAsia="Calibri" w:hAnsi="Times New Roman" w:cs="Times New Roman"/>
          <w:sz w:val="24"/>
          <w:szCs w:val="24"/>
          <w:lang w:val="sr-Cyrl-CS"/>
        </w:rPr>
        <w:t>зградарству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регулисана је Законом о планирању и изградњи и пратећим правилницима.</w:t>
      </w:r>
    </w:p>
    <w:p w14:paraId="042CD624" w14:textId="77777777"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5872B5A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6583A1B3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7CDFBE8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29119675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00773889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646B3E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365CF284" w:rsidR="4EF7F908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 свим изменама података поднетим у пријави до којих дође током трајања овог </w:t>
      </w:r>
      <w:r w:rsidR="007F14C4">
        <w:rPr>
          <w:rFonts w:ascii="Times New Roman" w:hAnsi="Times New Roman" w:cs="Times New Roman"/>
          <w:sz w:val="24"/>
          <w:szCs w:val="24"/>
          <w:lang w:val="sr-Cyrl-RS"/>
        </w:rPr>
        <w:t>Ј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4BEF4D50" w14:textId="77777777" w:rsidR="00F248E6" w:rsidRDefault="00F248E6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33F5C5D" w14:textId="77777777" w:rsidR="00F248E6" w:rsidRDefault="00F248E6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81B8D5F" w14:textId="77777777" w:rsidR="00F248E6" w:rsidRPr="00D23F1A" w:rsidRDefault="00F248E6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26D08341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bookmarkStart w:id="9" w:name="_Hlk142988248"/>
      <w:r w:rsidR="00AF4528">
        <w:rPr>
          <w:rFonts w:ascii="Times New Roman" w:hAnsi="Times New Roman" w:cs="Times New Roman"/>
          <w:sz w:val="24"/>
          <w:szCs w:val="24"/>
          <w:lang w:val="sr-Cyrl-RS"/>
        </w:rPr>
        <w:fldChar w:fldCharType="begin"/>
      </w:r>
      <w:r w:rsidR="00AF4528">
        <w:rPr>
          <w:rFonts w:ascii="Times New Roman" w:hAnsi="Times New Roman" w:cs="Times New Roman"/>
          <w:sz w:val="24"/>
          <w:szCs w:val="24"/>
          <w:lang w:val="sr-Cyrl-RS"/>
        </w:rPr>
        <w:instrText xml:space="preserve"> HYPERLINK "http://</w:instrText>
      </w:r>
      <w:r w:rsidR="00AF4528" w:rsidRPr="00AF4528">
        <w:rPr>
          <w:rFonts w:ascii="Times New Roman" w:hAnsi="Times New Roman" w:cs="Times New Roman"/>
          <w:sz w:val="24"/>
          <w:szCs w:val="24"/>
          <w:lang w:val="sr-Cyrl-RS"/>
        </w:rPr>
        <w:instrText>www.pozega.org.rs</w:instrText>
      </w:r>
      <w:r w:rsidR="00AF4528">
        <w:rPr>
          <w:rFonts w:ascii="Times New Roman" w:hAnsi="Times New Roman" w:cs="Times New Roman"/>
          <w:sz w:val="24"/>
          <w:szCs w:val="24"/>
          <w:lang w:val="sr-Cyrl-RS"/>
        </w:rPr>
        <w:instrText xml:space="preserve">" </w:instrText>
      </w:r>
      <w:r w:rsidR="00AF4528">
        <w:rPr>
          <w:rFonts w:ascii="Times New Roman" w:hAnsi="Times New Roman" w:cs="Times New Roman"/>
          <w:sz w:val="24"/>
          <w:szCs w:val="24"/>
          <w:lang w:val="sr-Cyrl-RS"/>
        </w:rPr>
      </w:r>
      <w:r w:rsidR="00AF4528">
        <w:rPr>
          <w:rFonts w:ascii="Times New Roman" w:hAnsi="Times New Roman" w:cs="Times New Roman"/>
          <w:sz w:val="24"/>
          <w:szCs w:val="24"/>
          <w:lang w:val="sr-Cyrl-RS"/>
        </w:rPr>
        <w:fldChar w:fldCharType="separate"/>
      </w:r>
      <w:r w:rsidR="00AF4528" w:rsidRPr="00E35281">
        <w:rPr>
          <w:rStyle w:val="Hyperlink"/>
          <w:rFonts w:ascii="Times New Roman" w:hAnsi="Times New Roman" w:cs="Times New Roman"/>
          <w:sz w:val="24"/>
          <w:szCs w:val="24"/>
          <w:lang w:val="sr-Cyrl-RS"/>
        </w:rPr>
        <w:t>www.pozega.org.rs</w:t>
      </w:r>
      <w:r w:rsidR="00AF4528">
        <w:rPr>
          <w:rFonts w:ascii="Times New Roman" w:hAnsi="Times New Roman" w:cs="Times New Roman"/>
          <w:sz w:val="24"/>
          <w:szCs w:val="24"/>
          <w:lang w:val="sr-Cyrl-RS"/>
        </w:rPr>
        <w:fldChar w:fldCharType="end"/>
      </w:r>
      <w:bookmarkEnd w:id="9"/>
      <w:r w:rsidR="00AF452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или лично </w:t>
      </w:r>
      <w:r w:rsidR="00C32192">
        <w:rPr>
          <w:rFonts w:ascii="Times New Roman" w:hAnsi="Times New Roman" w:cs="Times New Roman"/>
          <w:sz w:val="24"/>
          <w:szCs w:val="24"/>
          <w:lang w:val="sr-Cyrl-RS"/>
        </w:rPr>
        <w:t xml:space="preserve">на писарници Општинске управе општине Пожега 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0B0386B3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AF452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1CA8F731" w14:textId="6494DEA0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00AF452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9F75511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  <w:lang w:val="sr-Cyrl-RS"/>
        </w:rPr>
        <w:t>Изјава,</w:t>
      </w:r>
    </w:p>
    <w:p w14:paraId="4C5397A8" w14:textId="6470CB72"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69162428" w14:textId="65FD7663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</w:t>
      </w:r>
      <w:r w:rsidR="0074356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DE059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преузима се искључиво са интернет странице)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10" w:name="_Hlk68985879"/>
      <w:bookmarkEnd w:id="10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02A59FF9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E64009">
        <w:rPr>
          <w:rFonts w:ascii="Times New Roman" w:hAnsi="Times New Roman" w:cs="Times New Roman"/>
          <w:sz w:val="24"/>
          <w:szCs w:val="24"/>
          <w:lang w:val="ru-RU"/>
        </w:rPr>
        <w:t xml:space="preserve"> 3</w:t>
      </w:r>
      <w:r w:rsidR="503EFA45" w:rsidRPr="00E64009">
        <w:rPr>
          <w:rFonts w:ascii="Times New Roman" w:hAnsi="Times New Roman" w:cs="Times New Roman"/>
          <w:sz w:val="24"/>
          <w:szCs w:val="24"/>
          <w:lang w:val="ru-RU"/>
        </w:rPr>
        <w:t>0</w:t>
      </w:r>
      <w:r w:rsidR="002A6778" w:rsidRPr="00E64009">
        <w:rPr>
          <w:rFonts w:ascii="Times New Roman" w:hAnsi="Times New Roman" w:cs="Times New Roman"/>
          <w:sz w:val="24"/>
          <w:szCs w:val="24"/>
          <w:lang w:val="ru-RU"/>
        </w:rPr>
        <w:t>.1</w:t>
      </w:r>
      <w:r w:rsidR="4E65AB7D" w:rsidRPr="00E64009">
        <w:rPr>
          <w:rFonts w:ascii="Times New Roman" w:hAnsi="Times New Roman" w:cs="Times New Roman"/>
          <w:sz w:val="24"/>
          <w:szCs w:val="24"/>
          <w:lang w:val="ru-RU"/>
        </w:rPr>
        <w:t>1</w:t>
      </w:r>
      <w:r w:rsidR="002A6778" w:rsidRPr="00E64009">
        <w:rPr>
          <w:rFonts w:ascii="Times New Roman" w:hAnsi="Times New Roman" w:cs="Times New Roman"/>
          <w:sz w:val="24"/>
          <w:szCs w:val="24"/>
          <w:lang w:val="ru-RU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32F78FB7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3F7C4C" w:rsidRPr="00852841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ојекат</w:t>
      </w:r>
      <w:r w:rsidR="003F7C4C" w:rsidRPr="0085284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F7C4C" w:rsidRPr="00852841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Министарства </w:t>
      </w:r>
      <w:r w:rsidR="003F7C4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рударства и енергетике -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00C67870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3E6DFCE6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4B2BE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:</w:t>
      </w:r>
      <w:r w:rsidR="004B2BE0" w:rsidRPr="00E64009">
        <w:rPr>
          <w:lang w:val="ru-RU"/>
        </w:rPr>
        <w:t xml:space="preserve"> </w:t>
      </w:r>
      <w:r w:rsidR="004B2BE0" w:rsidRPr="004B2BE0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Општина Пожега, Трг слободе бр. 9, 31210 Пожега</w:t>
      </w:r>
      <w:r w:rsidR="0028435B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-</w:t>
      </w:r>
      <w:r w:rsidR="0028435B" w:rsidRPr="00E64009">
        <w:rPr>
          <w:lang w:val="ru-RU"/>
        </w:rPr>
        <w:t xml:space="preserve"> </w:t>
      </w:r>
      <w:r w:rsidR="0028435B" w:rsidRPr="0028435B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Комисија за реализацију мера енергетске санације породичних кућа и станова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272D75E4"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381005" w:rsidRPr="00381005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31/3816-401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A6778" w:rsidRPr="00E6400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или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en-US"/>
        </w:rPr>
        <w:t>energetska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ru-RU"/>
        </w:rPr>
        <w:t>.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en-US"/>
        </w:rPr>
        <w:t>efikasnost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ru-RU"/>
        </w:rPr>
        <w:t>@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en-US"/>
        </w:rPr>
        <w:t>pozega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ru-RU"/>
        </w:rPr>
        <w:t>.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en-US"/>
        </w:rPr>
        <w:t>ls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ru-RU"/>
        </w:rPr>
        <w:t>.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en-US"/>
        </w:rPr>
        <w:t>gov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ru-RU"/>
        </w:rPr>
        <w:t>.</w:t>
      </w:r>
      <w:r w:rsidR="009E1BB5" w:rsidRPr="009E1BB5">
        <w:rPr>
          <w:rFonts w:ascii="Times New Roman" w:hAnsi="Times New Roman" w:cs="Times New Roman"/>
          <w:sz w:val="24"/>
          <w:szCs w:val="24"/>
          <w:u w:val="single"/>
          <w:lang w:val="en-US"/>
        </w:rPr>
        <w:t>rs</w:t>
      </w:r>
      <w:r w:rsidR="00CB75D9" w:rsidRPr="009E1BB5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u w:val="single"/>
          <w:shd w:val="clear" w:color="auto" w:fill="FFFFFF"/>
          <w:lang w:val="sr-Cyrl-RS"/>
        </w:rPr>
        <w:t>.</w:t>
      </w:r>
    </w:p>
    <w:p w14:paraId="3F90F8B1" w14:textId="237C3BCD"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B61AA1">
        <w:rPr>
          <w:rFonts w:ascii="Times New Roman" w:hAnsi="Times New Roman" w:cs="Times New Roman"/>
          <w:sz w:val="24"/>
          <w:szCs w:val="24"/>
          <w:lang w:val="sr-Cyrl-RS"/>
        </w:rPr>
        <w:t>општине Пожега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hyperlink r:id="rId12" w:history="1">
        <w:r w:rsidR="00381005" w:rsidRPr="00E35281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www.pozega.org.rs</w:t>
        </w:r>
      </w:hyperlink>
      <w:r w:rsidR="0038100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4DFB0441" w14:textId="421778CB"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lastRenderedPageBreak/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032F4653" w:rsidR="002F4AAA" w:rsidRPr="00E64009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>У случају одбијања приговора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ма право да поднесе приговор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007444D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м </w:t>
      </w:r>
      <w:r w:rsidR="1825BA3C"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>већу општине</w:t>
      </w:r>
      <w:r w:rsidR="007444D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жега</w:t>
      </w:r>
      <w:r w:rsidR="1825BA3C"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року од 8 дана од дана пријема одлуке по приговору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5D2E435A" w14:textId="47A98245" w:rsidR="002F4AAA" w:rsidRPr="00E64009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52DAC6DC" w14:textId="26A34277" w:rsidR="002F4AAA" w:rsidRPr="00E64009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длука </w:t>
      </w:r>
      <w:r w:rsidR="00D0300D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>пштинског већа је коначна.</w:t>
      </w:r>
    </w:p>
    <w:p w14:paraId="2E0BC6BB" w14:textId="0C343DC8"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bookmarkStart w:id="11" w:name="_Hlk143002684"/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без одлагања (или у року од једног дана)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D0300D">
        <w:rPr>
          <w:rFonts w:ascii="Times New Roman" w:hAnsi="Times New Roman" w:cs="Times New Roman"/>
          <w:bCs/>
          <w:sz w:val="24"/>
          <w:szCs w:val="24"/>
          <w:lang w:val="sr-Cyrl-CS"/>
        </w:rPr>
        <w:t>општине Пожега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bookmarkEnd w:id="11"/>
    </w:p>
    <w:p w14:paraId="14D3C17D" w14:textId="7F08E327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E6400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  <w:r w:rsidR="005406A1" w:rsidRPr="005406A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5406A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журирану листу Комисија ће објављивати </w:t>
      </w:r>
      <w:r w:rsidR="005406A1" w:rsidRPr="009766CC">
        <w:rPr>
          <w:rFonts w:ascii="Times New Roman" w:hAnsi="Times New Roman" w:cs="Times New Roman"/>
          <w:bCs/>
          <w:sz w:val="24"/>
          <w:szCs w:val="24"/>
          <w:lang w:val="sr-Cyrl-CS"/>
        </w:rPr>
        <w:t>без одлагања (или у року од једног дана) на интернет страници општине Пожега.</w:t>
      </w:r>
    </w:p>
    <w:p w14:paraId="1AB28BD0" w14:textId="7389E6A6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E640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5B0B7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 свим променама правног статуса привредни субјект је дужан да обавести Комисију у року од 15 дана од настанка промене. </w:t>
      </w:r>
    </w:p>
    <w:p w14:paraId="4EAA7544" w14:textId="7787B679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9D3BA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7C618F36" w14:textId="71D9DDC1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</w:t>
      </w:r>
      <w:r w:rsidR="00CB74F8">
        <w:rPr>
          <w:rFonts w:ascii="Times New Roman" w:hAnsi="Times New Roman" w:cs="Times New Roman"/>
          <w:bCs/>
          <w:sz w:val="24"/>
          <w:szCs w:val="24"/>
          <w:lang w:val="sr-Cyrl-CS"/>
        </w:rPr>
        <w:t>8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E64009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bookmarkStart w:id="12" w:name="_Hlk66995067"/>
    </w:p>
    <w:p w14:paraId="5DBBE3BD" w14:textId="77777777" w:rsidR="00210EFB" w:rsidRPr="00E64009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042FB7A8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</w:t>
      </w:r>
      <w:r w:rsidR="00F4603D" w:rsidRPr="00F4603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Пожега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ефинисаних у следећим документима:</w:t>
      </w:r>
    </w:p>
    <w:p w14:paraId="2883170D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35A557D6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ва документа су доступна на интернет страници Министарства: </w:t>
      </w:r>
      <w:hyperlink r:id="rId13" w:history="1">
        <w:r w:rsidR="00581D20" w:rsidRPr="00E3528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E6400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10AE98A7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CA597E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 Пожег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69713B78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 између </w:t>
      </w:r>
      <w:r w:rsidR="00581D20" w:rsidRPr="00581D20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Пожег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38035392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7B4A37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="00581D20" w:rsidRPr="00581D20">
        <w:rPr>
          <w:rFonts w:ascii="Times New Roman" w:eastAsia="Times New Roman" w:hAnsi="Times New Roman" w:cs="Times New Roman"/>
          <w:sz w:val="24"/>
          <w:szCs w:val="24"/>
          <w:lang w:val="sr-Cyrl-RS"/>
        </w:rPr>
        <w:t>пштин</w:t>
      </w:r>
      <w:r w:rsidR="007B4A37">
        <w:rPr>
          <w:rFonts w:ascii="Times New Roman" w:eastAsia="Times New Roman" w:hAnsi="Times New Roman" w:cs="Times New Roman"/>
          <w:sz w:val="24"/>
          <w:szCs w:val="24"/>
          <w:lang w:val="sr-Cyrl-RS"/>
        </w:rPr>
        <w:t>а</w:t>
      </w:r>
      <w:r w:rsidR="00581D20" w:rsidRPr="00581D2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жег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887E011" w14:textId="024801F9" w:rsidR="00271E14" w:rsidRPr="00531C46" w:rsidRDefault="00361D25" w:rsidP="00531C4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bookmarkEnd w:id="12"/>
      <w:r w:rsidR="003716E7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F0FBB5A" w14:textId="099328D7" w:rsidR="003735FE" w:rsidRDefault="003735FE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4866CF05" w14:textId="77777777" w:rsidR="003735FE" w:rsidRPr="003735FE" w:rsidRDefault="003735FE" w:rsidP="003735F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 ВЕЋЕ ОПШТИНЕ ПОЖЕГА</w:t>
      </w:r>
    </w:p>
    <w:p w14:paraId="2B20CF81" w14:textId="46C0A37C" w:rsidR="003735FE" w:rsidRPr="003735FE" w:rsidRDefault="003735FE" w:rsidP="003735FE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Број </w:t>
      </w:r>
      <w:r w:rsidR="000C210F">
        <w:rPr>
          <w:rFonts w:ascii="Times New Roman" w:hAnsi="Times New Roman" w:cs="Times New Roman"/>
          <w:b/>
          <w:sz w:val="24"/>
          <w:szCs w:val="24"/>
          <w:lang w:val="en-US"/>
        </w:rPr>
        <w:t>004377989 2025 06706 003 000 060 107</w:t>
      </w: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од </w:t>
      </w:r>
      <w:r w:rsidR="000C210F">
        <w:rPr>
          <w:rFonts w:ascii="Times New Roman" w:hAnsi="Times New Roman" w:cs="Times New Roman"/>
          <w:b/>
          <w:sz w:val="24"/>
          <w:szCs w:val="24"/>
          <w:lang w:val="en-US"/>
        </w:rPr>
        <w:t>31.10</w:t>
      </w:r>
      <w:r w:rsidR="009722B1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>202</w:t>
      </w:r>
      <w:r w:rsidR="00F248E6" w:rsidRPr="00826EBB">
        <w:rPr>
          <w:rFonts w:ascii="Times New Roman" w:hAnsi="Times New Roman" w:cs="Times New Roman"/>
          <w:b/>
          <w:sz w:val="24"/>
          <w:szCs w:val="24"/>
          <w:lang w:val="ru-RU"/>
        </w:rPr>
        <w:t>5</w:t>
      </w: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>. године</w:t>
      </w:r>
    </w:p>
    <w:p w14:paraId="24C555CA" w14:textId="77777777" w:rsidR="003735FE" w:rsidRPr="003735FE" w:rsidRDefault="003735FE" w:rsidP="003735FE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178FCA0" w14:textId="52511453" w:rsidR="003735FE" w:rsidRPr="003735FE" w:rsidRDefault="003735FE" w:rsidP="00127E2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  <w:r w:rsidR="00127E27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="00127E27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="00127E27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="00127E27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="00127E27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="00127E27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="00127E27">
        <w:rPr>
          <w:rFonts w:ascii="Times New Roman" w:hAnsi="Times New Roman" w:cs="Times New Roman"/>
          <w:b/>
          <w:sz w:val="24"/>
          <w:szCs w:val="24"/>
          <w:lang w:val="sr-Cyrl-CS"/>
        </w:rPr>
        <w:tab/>
        <w:t xml:space="preserve">            ПРЕДСЕДАВАЈУЋИ</w:t>
      </w:r>
      <w:r w:rsidR="00E67C17">
        <w:rPr>
          <w:rFonts w:ascii="Times New Roman" w:hAnsi="Times New Roman" w:cs="Times New Roman"/>
          <w:b/>
          <w:sz w:val="24"/>
          <w:szCs w:val="24"/>
          <w:lang w:val="sr-Cyrl-CS"/>
        </w:rPr>
        <w:t>,</w:t>
      </w:r>
    </w:p>
    <w:p w14:paraId="59806296" w14:textId="47ABAD09" w:rsidR="003735FE" w:rsidRPr="003735FE" w:rsidRDefault="003735FE" w:rsidP="003735F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  <w:t xml:space="preserve">     </w:t>
      </w:r>
      <w:r w:rsidR="00E67C17">
        <w:rPr>
          <w:rFonts w:ascii="Times New Roman" w:hAnsi="Times New Roman" w:cs="Times New Roman"/>
          <w:b/>
          <w:sz w:val="24"/>
          <w:szCs w:val="24"/>
          <w:lang w:val="sr-Cyrl-CS"/>
        </w:rPr>
        <w:tab/>
        <w:t xml:space="preserve">      </w:t>
      </w: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>ПРЕДСЕДНИК ОПШТИН</w:t>
      </w:r>
      <w:r w:rsidR="00E67C17">
        <w:rPr>
          <w:rFonts w:ascii="Times New Roman" w:hAnsi="Times New Roman" w:cs="Times New Roman"/>
          <w:b/>
          <w:sz w:val="24"/>
          <w:szCs w:val="24"/>
          <w:lang w:val="sr-Cyrl-CS"/>
        </w:rPr>
        <w:t>Е</w:t>
      </w:r>
    </w:p>
    <w:p w14:paraId="6262BAFB" w14:textId="4E5C2B2F" w:rsidR="003735FE" w:rsidRPr="003735FE" w:rsidRDefault="003735FE" w:rsidP="003735FE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ab/>
        <w:t xml:space="preserve">    </w:t>
      </w: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>Ђорђе Никитовић</w:t>
      </w:r>
    </w:p>
    <w:p w14:paraId="6D927BF9" w14:textId="21F363FC" w:rsidR="003735FE" w:rsidRPr="00D23F1A" w:rsidRDefault="003735FE" w:rsidP="003735FE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</w:t>
      </w:r>
      <w:r w:rsidR="00C768EB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3735FE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____________________________                                                                                             </w:t>
      </w:r>
    </w:p>
    <w:sectPr w:rsidR="003735FE" w:rsidRPr="00D23F1A" w:rsidSect="003B1787">
      <w:headerReference w:type="default" r:id="rId14"/>
      <w:footerReference w:type="default" r:id="rId1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BE345" w14:textId="77777777" w:rsidR="004C7DB1" w:rsidRDefault="004C7DB1" w:rsidP="008A6F6C">
      <w:pPr>
        <w:spacing w:after="0" w:line="240" w:lineRule="auto"/>
      </w:pPr>
      <w:r>
        <w:separator/>
      </w:r>
    </w:p>
  </w:endnote>
  <w:endnote w:type="continuationSeparator" w:id="0">
    <w:p w14:paraId="465DCF09" w14:textId="77777777" w:rsidR="004C7DB1" w:rsidRDefault="004C7DB1" w:rsidP="008A6F6C">
      <w:pPr>
        <w:spacing w:after="0" w:line="240" w:lineRule="auto"/>
      </w:pPr>
      <w:r>
        <w:continuationSeparator/>
      </w:r>
    </w:p>
  </w:endnote>
  <w:endnote w:type="continuationNotice" w:id="1">
    <w:p w14:paraId="7A88B165" w14:textId="77777777" w:rsidR="004C7DB1" w:rsidRDefault="004C7D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7F9B11" w14:textId="77777777" w:rsidR="004C7DB1" w:rsidRDefault="004C7DB1" w:rsidP="008A6F6C">
      <w:pPr>
        <w:spacing w:after="0" w:line="240" w:lineRule="auto"/>
      </w:pPr>
      <w:r>
        <w:separator/>
      </w:r>
    </w:p>
  </w:footnote>
  <w:footnote w:type="continuationSeparator" w:id="0">
    <w:p w14:paraId="22DCD4FE" w14:textId="77777777" w:rsidR="004C7DB1" w:rsidRDefault="004C7DB1" w:rsidP="008A6F6C">
      <w:pPr>
        <w:spacing w:after="0" w:line="240" w:lineRule="auto"/>
      </w:pPr>
      <w:r>
        <w:continuationSeparator/>
      </w:r>
    </w:p>
  </w:footnote>
  <w:footnote w:type="continuationNotice" w:id="1">
    <w:p w14:paraId="1ED0E49B" w14:textId="77777777" w:rsidR="004C7DB1" w:rsidRDefault="004C7D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187786">
    <w:abstractNumId w:val="57"/>
  </w:num>
  <w:num w:numId="2" w16cid:durableId="710570684">
    <w:abstractNumId w:val="43"/>
  </w:num>
  <w:num w:numId="3" w16cid:durableId="1319967472">
    <w:abstractNumId w:val="20"/>
  </w:num>
  <w:num w:numId="4" w16cid:durableId="977800914">
    <w:abstractNumId w:val="38"/>
  </w:num>
  <w:num w:numId="5" w16cid:durableId="988480394">
    <w:abstractNumId w:val="68"/>
  </w:num>
  <w:num w:numId="6" w16cid:durableId="1758399231">
    <w:abstractNumId w:val="69"/>
  </w:num>
  <w:num w:numId="7" w16cid:durableId="356851914">
    <w:abstractNumId w:val="33"/>
  </w:num>
  <w:num w:numId="8" w16cid:durableId="1139498431">
    <w:abstractNumId w:val="56"/>
  </w:num>
  <w:num w:numId="9" w16cid:durableId="1188786469">
    <w:abstractNumId w:val="45"/>
  </w:num>
  <w:num w:numId="10" w16cid:durableId="447822248">
    <w:abstractNumId w:val="50"/>
  </w:num>
  <w:num w:numId="11" w16cid:durableId="102191592">
    <w:abstractNumId w:val="28"/>
  </w:num>
  <w:num w:numId="12" w16cid:durableId="2139565696">
    <w:abstractNumId w:val="39"/>
  </w:num>
  <w:num w:numId="13" w16cid:durableId="764569580">
    <w:abstractNumId w:val="21"/>
  </w:num>
  <w:num w:numId="14" w16cid:durableId="388962851">
    <w:abstractNumId w:val="41"/>
  </w:num>
  <w:num w:numId="15" w16cid:durableId="1132559562">
    <w:abstractNumId w:val="27"/>
  </w:num>
  <w:num w:numId="16" w16cid:durableId="1532454730">
    <w:abstractNumId w:val="46"/>
  </w:num>
  <w:num w:numId="17" w16cid:durableId="625547051">
    <w:abstractNumId w:val="51"/>
  </w:num>
  <w:num w:numId="18" w16cid:durableId="532572087">
    <w:abstractNumId w:val="63"/>
  </w:num>
  <w:num w:numId="19" w16cid:durableId="374893978">
    <w:abstractNumId w:val="18"/>
  </w:num>
  <w:num w:numId="20" w16cid:durableId="464782951">
    <w:abstractNumId w:val="36"/>
  </w:num>
  <w:num w:numId="21" w16cid:durableId="160632496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02341197">
    <w:abstractNumId w:val="65"/>
  </w:num>
  <w:num w:numId="23" w16cid:durableId="1032805861">
    <w:abstractNumId w:val="59"/>
  </w:num>
  <w:num w:numId="24" w16cid:durableId="1814713568">
    <w:abstractNumId w:val="61"/>
  </w:num>
  <w:num w:numId="25" w16cid:durableId="1701663209">
    <w:abstractNumId w:val="12"/>
  </w:num>
  <w:num w:numId="26" w16cid:durableId="275408288">
    <w:abstractNumId w:val="58"/>
  </w:num>
  <w:num w:numId="27" w16cid:durableId="1084915126">
    <w:abstractNumId w:val="49"/>
  </w:num>
  <w:num w:numId="28" w16cid:durableId="290091941">
    <w:abstractNumId w:val="17"/>
  </w:num>
  <w:num w:numId="29" w16cid:durableId="186070295">
    <w:abstractNumId w:val="32"/>
  </w:num>
  <w:num w:numId="30" w16cid:durableId="541405286">
    <w:abstractNumId w:val="2"/>
  </w:num>
  <w:num w:numId="31" w16cid:durableId="1613394050">
    <w:abstractNumId w:val="6"/>
  </w:num>
  <w:num w:numId="32" w16cid:durableId="1280139025">
    <w:abstractNumId w:val="11"/>
  </w:num>
  <w:num w:numId="33" w16cid:durableId="984504430">
    <w:abstractNumId w:val="24"/>
  </w:num>
  <w:num w:numId="34" w16cid:durableId="1452745457">
    <w:abstractNumId w:val="10"/>
  </w:num>
  <w:num w:numId="35" w16cid:durableId="1885828204">
    <w:abstractNumId w:val="26"/>
  </w:num>
  <w:num w:numId="36" w16cid:durableId="1904945676">
    <w:abstractNumId w:val="30"/>
  </w:num>
  <w:num w:numId="37" w16cid:durableId="1204977582">
    <w:abstractNumId w:val="4"/>
  </w:num>
  <w:num w:numId="38" w16cid:durableId="142889719">
    <w:abstractNumId w:val="25"/>
  </w:num>
  <w:num w:numId="39" w16cid:durableId="825777441">
    <w:abstractNumId w:val="67"/>
  </w:num>
  <w:num w:numId="40" w16cid:durableId="1386565836">
    <w:abstractNumId w:val="8"/>
  </w:num>
  <w:num w:numId="41" w16cid:durableId="1525634398">
    <w:abstractNumId w:val="0"/>
  </w:num>
  <w:num w:numId="42" w16cid:durableId="2131778609">
    <w:abstractNumId w:val="40"/>
  </w:num>
  <w:num w:numId="43" w16cid:durableId="2015456655">
    <w:abstractNumId w:val="37"/>
  </w:num>
  <w:num w:numId="44" w16cid:durableId="1384864493">
    <w:abstractNumId w:val="62"/>
  </w:num>
  <w:num w:numId="45" w16cid:durableId="1602300110">
    <w:abstractNumId w:val="7"/>
  </w:num>
  <w:num w:numId="46" w16cid:durableId="1272976979">
    <w:abstractNumId w:val="60"/>
  </w:num>
  <w:num w:numId="47" w16cid:durableId="1058169869">
    <w:abstractNumId w:val="52"/>
  </w:num>
  <w:num w:numId="48" w16cid:durableId="1181116986">
    <w:abstractNumId w:val="53"/>
  </w:num>
  <w:num w:numId="49" w16cid:durableId="344214760">
    <w:abstractNumId w:val="34"/>
  </w:num>
  <w:num w:numId="50" w16cid:durableId="647512169">
    <w:abstractNumId w:val="23"/>
  </w:num>
  <w:num w:numId="51" w16cid:durableId="2011713374">
    <w:abstractNumId w:val="14"/>
  </w:num>
  <w:num w:numId="52" w16cid:durableId="33166612">
    <w:abstractNumId w:val="54"/>
  </w:num>
  <w:num w:numId="53" w16cid:durableId="1029572847">
    <w:abstractNumId w:val="47"/>
  </w:num>
  <w:num w:numId="54" w16cid:durableId="189535306">
    <w:abstractNumId w:val="29"/>
  </w:num>
  <w:num w:numId="55" w16cid:durableId="1492138225">
    <w:abstractNumId w:val="19"/>
  </w:num>
  <w:num w:numId="56" w16cid:durableId="491797176">
    <w:abstractNumId w:val="22"/>
  </w:num>
  <w:num w:numId="57" w16cid:durableId="1290932914">
    <w:abstractNumId w:val="13"/>
  </w:num>
  <w:num w:numId="58" w16cid:durableId="1623000840">
    <w:abstractNumId w:val="44"/>
  </w:num>
  <w:num w:numId="59" w16cid:durableId="337195941">
    <w:abstractNumId w:val="16"/>
  </w:num>
  <w:num w:numId="60" w16cid:durableId="1546718284">
    <w:abstractNumId w:val="55"/>
  </w:num>
  <w:num w:numId="61" w16cid:durableId="1181630064">
    <w:abstractNumId w:val="3"/>
  </w:num>
  <w:num w:numId="62" w16cid:durableId="1400596806">
    <w:abstractNumId w:val="9"/>
  </w:num>
  <w:num w:numId="63" w16cid:durableId="1883206798">
    <w:abstractNumId w:val="66"/>
  </w:num>
  <w:num w:numId="64" w16cid:durableId="402870024">
    <w:abstractNumId w:val="64"/>
  </w:num>
  <w:num w:numId="65" w16cid:durableId="267548484">
    <w:abstractNumId w:val="1"/>
  </w:num>
  <w:num w:numId="66" w16cid:durableId="791443736">
    <w:abstractNumId w:val="35"/>
  </w:num>
  <w:num w:numId="67" w16cid:durableId="1921668527">
    <w:abstractNumId w:val="15"/>
  </w:num>
  <w:num w:numId="68" w16cid:durableId="102236898">
    <w:abstractNumId w:val="48"/>
  </w:num>
  <w:num w:numId="69" w16cid:durableId="1194460505">
    <w:abstractNumId w:val="5"/>
  </w:num>
  <w:num w:numId="70" w16cid:durableId="542789454">
    <w:abstractNumId w:val="42"/>
  </w:num>
  <w:num w:numId="71" w16cid:durableId="172224940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36814"/>
    <w:rsid w:val="00043D42"/>
    <w:rsid w:val="00045BFA"/>
    <w:rsid w:val="00053B09"/>
    <w:rsid w:val="00075535"/>
    <w:rsid w:val="00083EC5"/>
    <w:rsid w:val="0008647C"/>
    <w:rsid w:val="0009375D"/>
    <w:rsid w:val="00094CF5"/>
    <w:rsid w:val="000960D1"/>
    <w:rsid w:val="000A12C0"/>
    <w:rsid w:val="000A29DE"/>
    <w:rsid w:val="000A4B00"/>
    <w:rsid w:val="000A6364"/>
    <w:rsid w:val="000A7828"/>
    <w:rsid w:val="000B75EC"/>
    <w:rsid w:val="000C210F"/>
    <w:rsid w:val="000C3FDD"/>
    <w:rsid w:val="000D566E"/>
    <w:rsid w:val="000D7E2A"/>
    <w:rsid w:val="000E1196"/>
    <w:rsid w:val="000E3A6F"/>
    <w:rsid w:val="000F39ED"/>
    <w:rsid w:val="000F41C6"/>
    <w:rsid w:val="000F66E5"/>
    <w:rsid w:val="001053C4"/>
    <w:rsid w:val="001134A7"/>
    <w:rsid w:val="00121BAB"/>
    <w:rsid w:val="00126C2F"/>
    <w:rsid w:val="00127E27"/>
    <w:rsid w:val="00131A93"/>
    <w:rsid w:val="00135E4C"/>
    <w:rsid w:val="00161196"/>
    <w:rsid w:val="001703EB"/>
    <w:rsid w:val="00171D78"/>
    <w:rsid w:val="00176C61"/>
    <w:rsid w:val="001778A7"/>
    <w:rsid w:val="00181B57"/>
    <w:rsid w:val="00186020"/>
    <w:rsid w:val="0019004A"/>
    <w:rsid w:val="00191EF8"/>
    <w:rsid w:val="001930F1"/>
    <w:rsid w:val="00197ABA"/>
    <w:rsid w:val="001B1EA7"/>
    <w:rsid w:val="001B70DB"/>
    <w:rsid w:val="001C2FF9"/>
    <w:rsid w:val="001C4675"/>
    <w:rsid w:val="001D1DDE"/>
    <w:rsid w:val="001D1F12"/>
    <w:rsid w:val="001D3D5A"/>
    <w:rsid w:val="001E20C1"/>
    <w:rsid w:val="001F5C61"/>
    <w:rsid w:val="001F7FED"/>
    <w:rsid w:val="00205D42"/>
    <w:rsid w:val="00210EFB"/>
    <w:rsid w:val="002112BE"/>
    <w:rsid w:val="00222982"/>
    <w:rsid w:val="00224453"/>
    <w:rsid w:val="0022582D"/>
    <w:rsid w:val="00235151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81286"/>
    <w:rsid w:val="0028435B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33B40"/>
    <w:rsid w:val="00353707"/>
    <w:rsid w:val="00354E21"/>
    <w:rsid w:val="00361417"/>
    <w:rsid w:val="00361D25"/>
    <w:rsid w:val="00363869"/>
    <w:rsid w:val="00364243"/>
    <w:rsid w:val="0037101B"/>
    <w:rsid w:val="003716E7"/>
    <w:rsid w:val="003734C4"/>
    <w:rsid w:val="003735FE"/>
    <w:rsid w:val="00381005"/>
    <w:rsid w:val="0038224A"/>
    <w:rsid w:val="00392223"/>
    <w:rsid w:val="00392B09"/>
    <w:rsid w:val="003944EA"/>
    <w:rsid w:val="003A3741"/>
    <w:rsid w:val="003B1787"/>
    <w:rsid w:val="003B67C3"/>
    <w:rsid w:val="003D156A"/>
    <w:rsid w:val="003E48C1"/>
    <w:rsid w:val="003F42B5"/>
    <w:rsid w:val="003F4A9D"/>
    <w:rsid w:val="003F4EDA"/>
    <w:rsid w:val="003F7C4C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77FF4"/>
    <w:rsid w:val="004801E4"/>
    <w:rsid w:val="00480FFA"/>
    <w:rsid w:val="0048533E"/>
    <w:rsid w:val="00485371"/>
    <w:rsid w:val="00486979"/>
    <w:rsid w:val="00493E35"/>
    <w:rsid w:val="00497EEC"/>
    <w:rsid w:val="00497FF3"/>
    <w:rsid w:val="004B2BE0"/>
    <w:rsid w:val="004B3604"/>
    <w:rsid w:val="004B5A70"/>
    <w:rsid w:val="004C24EA"/>
    <w:rsid w:val="004C5799"/>
    <w:rsid w:val="004C7DB1"/>
    <w:rsid w:val="004D3189"/>
    <w:rsid w:val="004D4559"/>
    <w:rsid w:val="004D551A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31C46"/>
    <w:rsid w:val="005406A1"/>
    <w:rsid w:val="00541CBD"/>
    <w:rsid w:val="0055220F"/>
    <w:rsid w:val="0055273E"/>
    <w:rsid w:val="005544E7"/>
    <w:rsid w:val="0056283D"/>
    <w:rsid w:val="0056740E"/>
    <w:rsid w:val="0057038C"/>
    <w:rsid w:val="005736D7"/>
    <w:rsid w:val="00573997"/>
    <w:rsid w:val="00581D20"/>
    <w:rsid w:val="005902C6"/>
    <w:rsid w:val="00592C21"/>
    <w:rsid w:val="005A1365"/>
    <w:rsid w:val="005A2DD4"/>
    <w:rsid w:val="005A49E3"/>
    <w:rsid w:val="005A7BCB"/>
    <w:rsid w:val="005B0B7D"/>
    <w:rsid w:val="005B1C4E"/>
    <w:rsid w:val="005B74E1"/>
    <w:rsid w:val="005C0400"/>
    <w:rsid w:val="005C09B9"/>
    <w:rsid w:val="005D3966"/>
    <w:rsid w:val="005D4CA4"/>
    <w:rsid w:val="005D4CC6"/>
    <w:rsid w:val="005D50E8"/>
    <w:rsid w:val="005E1600"/>
    <w:rsid w:val="005F2D5E"/>
    <w:rsid w:val="005F4071"/>
    <w:rsid w:val="005F7566"/>
    <w:rsid w:val="005F7990"/>
    <w:rsid w:val="00604BC5"/>
    <w:rsid w:val="0060772A"/>
    <w:rsid w:val="00623870"/>
    <w:rsid w:val="0062D99A"/>
    <w:rsid w:val="00630070"/>
    <w:rsid w:val="00643110"/>
    <w:rsid w:val="00646B3E"/>
    <w:rsid w:val="00655160"/>
    <w:rsid w:val="00662589"/>
    <w:rsid w:val="00674CB1"/>
    <w:rsid w:val="00675EE8"/>
    <w:rsid w:val="00676D62"/>
    <w:rsid w:val="00681936"/>
    <w:rsid w:val="00685E5D"/>
    <w:rsid w:val="0069181A"/>
    <w:rsid w:val="00694620"/>
    <w:rsid w:val="006A006B"/>
    <w:rsid w:val="006A20BC"/>
    <w:rsid w:val="006A536C"/>
    <w:rsid w:val="006B1ABB"/>
    <w:rsid w:val="006B5C0A"/>
    <w:rsid w:val="006C0200"/>
    <w:rsid w:val="006C0703"/>
    <w:rsid w:val="006C663A"/>
    <w:rsid w:val="006C694E"/>
    <w:rsid w:val="006D5AFD"/>
    <w:rsid w:val="006D78A4"/>
    <w:rsid w:val="006F147C"/>
    <w:rsid w:val="006F24CB"/>
    <w:rsid w:val="006F32B5"/>
    <w:rsid w:val="006F7B4C"/>
    <w:rsid w:val="00703791"/>
    <w:rsid w:val="007048DC"/>
    <w:rsid w:val="0070730F"/>
    <w:rsid w:val="00720170"/>
    <w:rsid w:val="00720555"/>
    <w:rsid w:val="00722556"/>
    <w:rsid w:val="00722564"/>
    <w:rsid w:val="007245AE"/>
    <w:rsid w:val="00733B9A"/>
    <w:rsid w:val="007413B2"/>
    <w:rsid w:val="0074356A"/>
    <w:rsid w:val="007444DF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3889"/>
    <w:rsid w:val="00776242"/>
    <w:rsid w:val="00785082"/>
    <w:rsid w:val="00793551"/>
    <w:rsid w:val="007A1085"/>
    <w:rsid w:val="007A2030"/>
    <w:rsid w:val="007A73B2"/>
    <w:rsid w:val="007B4A37"/>
    <w:rsid w:val="007B5C2E"/>
    <w:rsid w:val="007B7222"/>
    <w:rsid w:val="007C1785"/>
    <w:rsid w:val="007C198A"/>
    <w:rsid w:val="007D02A2"/>
    <w:rsid w:val="007D5DBE"/>
    <w:rsid w:val="007E3DDF"/>
    <w:rsid w:val="007E4D50"/>
    <w:rsid w:val="007F14C4"/>
    <w:rsid w:val="007F2C93"/>
    <w:rsid w:val="00802ADA"/>
    <w:rsid w:val="00811524"/>
    <w:rsid w:val="00815779"/>
    <w:rsid w:val="00820788"/>
    <w:rsid w:val="00826EBB"/>
    <w:rsid w:val="0083236B"/>
    <w:rsid w:val="00836454"/>
    <w:rsid w:val="00836C30"/>
    <w:rsid w:val="008400A8"/>
    <w:rsid w:val="00840207"/>
    <w:rsid w:val="00840524"/>
    <w:rsid w:val="00844E09"/>
    <w:rsid w:val="00857913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E6768"/>
    <w:rsid w:val="008F0DAA"/>
    <w:rsid w:val="009006A6"/>
    <w:rsid w:val="00903722"/>
    <w:rsid w:val="00903DD1"/>
    <w:rsid w:val="0090597B"/>
    <w:rsid w:val="009060C3"/>
    <w:rsid w:val="009076A1"/>
    <w:rsid w:val="0091333B"/>
    <w:rsid w:val="00915846"/>
    <w:rsid w:val="00916110"/>
    <w:rsid w:val="00923060"/>
    <w:rsid w:val="00925CC4"/>
    <w:rsid w:val="00931866"/>
    <w:rsid w:val="00941F36"/>
    <w:rsid w:val="00946562"/>
    <w:rsid w:val="00947D65"/>
    <w:rsid w:val="009523BC"/>
    <w:rsid w:val="009541C6"/>
    <w:rsid w:val="00954EC3"/>
    <w:rsid w:val="00955135"/>
    <w:rsid w:val="0096628B"/>
    <w:rsid w:val="00967021"/>
    <w:rsid w:val="009722B1"/>
    <w:rsid w:val="009723D0"/>
    <w:rsid w:val="009723DC"/>
    <w:rsid w:val="009759FE"/>
    <w:rsid w:val="009766CC"/>
    <w:rsid w:val="00987936"/>
    <w:rsid w:val="00992643"/>
    <w:rsid w:val="00993BE3"/>
    <w:rsid w:val="0099465E"/>
    <w:rsid w:val="009A2B7F"/>
    <w:rsid w:val="009B78AC"/>
    <w:rsid w:val="009C0ABE"/>
    <w:rsid w:val="009C1B57"/>
    <w:rsid w:val="009C3E14"/>
    <w:rsid w:val="009C3FE8"/>
    <w:rsid w:val="009C76FA"/>
    <w:rsid w:val="009D3BA5"/>
    <w:rsid w:val="009D72F7"/>
    <w:rsid w:val="009E033E"/>
    <w:rsid w:val="009E10BB"/>
    <w:rsid w:val="009E1BB5"/>
    <w:rsid w:val="009E249D"/>
    <w:rsid w:val="009E7AAE"/>
    <w:rsid w:val="009F0301"/>
    <w:rsid w:val="009F0EF8"/>
    <w:rsid w:val="009F2981"/>
    <w:rsid w:val="00A00729"/>
    <w:rsid w:val="00A07439"/>
    <w:rsid w:val="00A10E30"/>
    <w:rsid w:val="00A204A3"/>
    <w:rsid w:val="00A2759A"/>
    <w:rsid w:val="00A30D1E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B6ECF"/>
    <w:rsid w:val="00AC248C"/>
    <w:rsid w:val="00AC4923"/>
    <w:rsid w:val="00AD70D8"/>
    <w:rsid w:val="00AE17B4"/>
    <w:rsid w:val="00AF236A"/>
    <w:rsid w:val="00AF3786"/>
    <w:rsid w:val="00AF4528"/>
    <w:rsid w:val="00AF78C7"/>
    <w:rsid w:val="00B018A2"/>
    <w:rsid w:val="00B2274A"/>
    <w:rsid w:val="00B2281B"/>
    <w:rsid w:val="00B26F41"/>
    <w:rsid w:val="00B33359"/>
    <w:rsid w:val="00B4147D"/>
    <w:rsid w:val="00B41A15"/>
    <w:rsid w:val="00B42951"/>
    <w:rsid w:val="00B44BBF"/>
    <w:rsid w:val="00B46F1E"/>
    <w:rsid w:val="00B51F32"/>
    <w:rsid w:val="00B54C6F"/>
    <w:rsid w:val="00B61AA1"/>
    <w:rsid w:val="00B66104"/>
    <w:rsid w:val="00B67808"/>
    <w:rsid w:val="00B70E34"/>
    <w:rsid w:val="00B7415A"/>
    <w:rsid w:val="00B8273D"/>
    <w:rsid w:val="00B84A96"/>
    <w:rsid w:val="00B95EAB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32192"/>
    <w:rsid w:val="00C423AC"/>
    <w:rsid w:val="00C4289A"/>
    <w:rsid w:val="00C54785"/>
    <w:rsid w:val="00C62741"/>
    <w:rsid w:val="00C64BC3"/>
    <w:rsid w:val="00C65437"/>
    <w:rsid w:val="00C677C2"/>
    <w:rsid w:val="00C67870"/>
    <w:rsid w:val="00C768EB"/>
    <w:rsid w:val="00C87F2B"/>
    <w:rsid w:val="00C925D6"/>
    <w:rsid w:val="00C9379F"/>
    <w:rsid w:val="00C940BD"/>
    <w:rsid w:val="00C95969"/>
    <w:rsid w:val="00CA08BC"/>
    <w:rsid w:val="00CA597E"/>
    <w:rsid w:val="00CA74D2"/>
    <w:rsid w:val="00CB511E"/>
    <w:rsid w:val="00CB74F8"/>
    <w:rsid w:val="00CB75D9"/>
    <w:rsid w:val="00CC71E4"/>
    <w:rsid w:val="00CC74C0"/>
    <w:rsid w:val="00CE321C"/>
    <w:rsid w:val="00CE3374"/>
    <w:rsid w:val="00CE5E41"/>
    <w:rsid w:val="00CF7DD8"/>
    <w:rsid w:val="00D01433"/>
    <w:rsid w:val="00D0233C"/>
    <w:rsid w:val="00D0300D"/>
    <w:rsid w:val="00D051E1"/>
    <w:rsid w:val="00D06EB5"/>
    <w:rsid w:val="00D12924"/>
    <w:rsid w:val="00D12E98"/>
    <w:rsid w:val="00D16452"/>
    <w:rsid w:val="00D170C3"/>
    <w:rsid w:val="00D221A2"/>
    <w:rsid w:val="00D23F1A"/>
    <w:rsid w:val="00D2630E"/>
    <w:rsid w:val="00D41775"/>
    <w:rsid w:val="00D41C1D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C1A2D"/>
    <w:rsid w:val="00DD0820"/>
    <w:rsid w:val="00DD24B1"/>
    <w:rsid w:val="00DD4293"/>
    <w:rsid w:val="00DE059D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64009"/>
    <w:rsid w:val="00E67C17"/>
    <w:rsid w:val="00E704B4"/>
    <w:rsid w:val="00E7422E"/>
    <w:rsid w:val="00E755DD"/>
    <w:rsid w:val="00E7783A"/>
    <w:rsid w:val="00E826EF"/>
    <w:rsid w:val="00E93CDC"/>
    <w:rsid w:val="00E96382"/>
    <w:rsid w:val="00E9711C"/>
    <w:rsid w:val="00EA3C63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6BAA"/>
    <w:rsid w:val="00F10310"/>
    <w:rsid w:val="00F15FEC"/>
    <w:rsid w:val="00F16C75"/>
    <w:rsid w:val="00F22EE7"/>
    <w:rsid w:val="00F23817"/>
    <w:rsid w:val="00F248E6"/>
    <w:rsid w:val="00F26EF0"/>
    <w:rsid w:val="00F31FF5"/>
    <w:rsid w:val="00F34189"/>
    <w:rsid w:val="00F34C84"/>
    <w:rsid w:val="00F373DF"/>
    <w:rsid w:val="00F44361"/>
    <w:rsid w:val="00F4603D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F45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ozega.org.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DD004D-EBD7-4C0F-AB71-AD22E2FF8B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2444</Words>
  <Characters>1393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6</cp:revision>
  <cp:lastPrinted>2022-04-13T17:00:00Z</cp:lastPrinted>
  <dcterms:created xsi:type="dcterms:W3CDTF">2025-10-23T10:35:00Z</dcterms:created>
  <dcterms:modified xsi:type="dcterms:W3CDTF">2025-11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